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uchin Khan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ch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han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26 Sunset Ridge Road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uchinRajeevKhann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3720666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ushk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